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unique images for this usecase. For shared images, see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df6ea6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4:25:27Z</dcterms:created>
  <dcterms:modified xsi:type="dcterms:W3CDTF">2016-11-22T04:25:27Z</dcterms:modified>
</cp:coreProperties>
</file>